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F8481" w14:textId="465E1BE3" w:rsidR="002403CE" w:rsidRDefault="004A6196" w:rsidP="004A6196">
      <w:pPr>
        <w:spacing w:after="0"/>
        <w:rPr>
          <w:b/>
          <w:sz w:val="24"/>
          <w:szCs w:val="24"/>
        </w:rPr>
      </w:pPr>
      <w:r w:rsidRPr="004A6196">
        <w:rPr>
          <w:b/>
          <w:sz w:val="24"/>
          <w:szCs w:val="24"/>
        </w:rPr>
        <w:t>GOLDA P. DILEMA</w:t>
      </w:r>
    </w:p>
    <w:p w14:paraId="06F8FFC6" w14:textId="53CB3107" w:rsidR="008613E6" w:rsidRDefault="008613E6" w:rsidP="004A6196">
      <w:pPr>
        <w:spacing w:after="0"/>
        <w:rPr>
          <w:sz w:val="24"/>
          <w:szCs w:val="24"/>
        </w:rPr>
      </w:pPr>
      <w:r>
        <w:rPr>
          <w:sz w:val="24"/>
          <w:szCs w:val="24"/>
        </w:rPr>
        <w:t>E-mail: goldadilema@gmail.com</w:t>
      </w:r>
    </w:p>
    <w:p w14:paraId="77EB435E" w14:textId="1096DF16" w:rsidR="004A6196" w:rsidRDefault="000157FB" w:rsidP="004A6196">
      <w:pPr>
        <w:spacing w:after="0"/>
        <w:rPr>
          <w:sz w:val="24"/>
          <w:szCs w:val="24"/>
        </w:rPr>
      </w:pPr>
      <w:r>
        <w:rPr>
          <w:sz w:val="24"/>
          <w:szCs w:val="24"/>
        </w:rPr>
        <w:t>Contact No. +639178939807</w:t>
      </w:r>
    </w:p>
    <w:p w14:paraId="4E4CE87A" w14:textId="285F71F4" w:rsidR="004A6196" w:rsidRDefault="004A6196" w:rsidP="004A6196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B6 L71 MS4 </w:t>
      </w:r>
      <w:r w:rsidR="00500EC1">
        <w:rPr>
          <w:sz w:val="24"/>
          <w:szCs w:val="24"/>
        </w:rPr>
        <w:t>Lancaster Navarro</w:t>
      </w:r>
    </w:p>
    <w:p w14:paraId="777F6B48" w14:textId="0E95FD72" w:rsidR="004A6196" w:rsidRDefault="00500EC1" w:rsidP="004A6196">
      <w:pPr>
        <w:spacing w:after="0"/>
        <w:rPr>
          <w:sz w:val="24"/>
          <w:szCs w:val="24"/>
        </w:rPr>
      </w:pPr>
      <w:r>
        <w:rPr>
          <w:sz w:val="24"/>
          <w:szCs w:val="24"/>
        </w:rPr>
        <w:t>Gen. Trias, Cavite</w:t>
      </w:r>
      <w:r w:rsidR="004A6196">
        <w:rPr>
          <w:sz w:val="24"/>
          <w:szCs w:val="24"/>
        </w:rPr>
        <w:t xml:space="preserve"> 4107</w:t>
      </w:r>
    </w:p>
    <w:p w14:paraId="6E4396A0" w14:textId="70876E87" w:rsidR="004A6196" w:rsidRDefault="00500EC1" w:rsidP="007E7D6A">
      <w:pPr>
        <w:tabs>
          <w:tab w:val="left" w:pos="3185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Philippines</w:t>
      </w:r>
      <w:r w:rsidR="007E7D6A">
        <w:rPr>
          <w:sz w:val="24"/>
          <w:szCs w:val="24"/>
        </w:rPr>
        <w:tab/>
      </w:r>
    </w:p>
    <w:p w14:paraId="31F66080" w14:textId="77777777" w:rsidR="004A6196" w:rsidRDefault="004A6196" w:rsidP="004A6196">
      <w:pPr>
        <w:spacing w:after="0"/>
        <w:rPr>
          <w:sz w:val="24"/>
          <w:szCs w:val="24"/>
        </w:rPr>
      </w:pPr>
    </w:p>
    <w:p w14:paraId="56A59A9F" w14:textId="6C8DEDCA" w:rsidR="006B12AE" w:rsidRDefault="004A6196" w:rsidP="004A6196">
      <w:pPr>
        <w:spacing w:after="0"/>
        <w:rPr>
          <w:b/>
          <w:sz w:val="24"/>
          <w:szCs w:val="24"/>
        </w:rPr>
      </w:pPr>
      <w:r w:rsidRPr="004A6196">
        <w:rPr>
          <w:b/>
          <w:sz w:val="24"/>
          <w:szCs w:val="24"/>
        </w:rPr>
        <w:t>WORK EXPERIENCE</w:t>
      </w:r>
    </w:p>
    <w:p w14:paraId="1BE83D9F" w14:textId="3790AB25" w:rsidR="003F5B27" w:rsidRDefault="003F5B27" w:rsidP="004A6196">
      <w:pPr>
        <w:spacing w:after="0"/>
        <w:rPr>
          <w:b/>
          <w:sz w:val="24"/>
          <w:szCs w:val="24"/>
        </w:rPr>
      </w:pPr>
    </w:p>
    <w:p w14:paraId="4627C791" w14:textId="77777777" w:rsidR="0025223A" w:rsidRDefault="003F5B27" w:rsidP="003F5B27">
      <w:pPr>
        <w:spacing w:after="0"/>
        <w:ind w:left="2160" w:hanging="2160"/>
        <w:rPr>
          <w:bCs/>
          <w:sz w:val="24"/>
          <w:szCs w:val="24"/>
        </w:rPr>
      </w:pPr>
      <w:r>
        <w:rPr>
          <w:bCs/>
          <w:sz w:val="24"/>
          <w:szCs w:val="24"/>
        </w:rPr>
        <w:t>20</w:t>
      </w:r>
      <w:r w:rsidR="00992A26">
        <w:rPr>
          <w:bCs/>
          <w:sz w:val="24"/>
          <w:szCs w:val="24"/>
        </w:rPr>
        <w:t>21</w:t>
      </w:r>
      <w:r w:rsidR="008A77EE">
        <w:rPr>
          <w:bCs/>
          <w:sz w:val="24"/>
          <w:szCs w:val="24"/>
        </w:rPr>
        <w:t xml:space="preserve"> – to present</w:t>
      </w:r>
      <w:r>
        <w:rPr>
          <w:bCs/>
          <w:sz w:val="24"/>
          <w:szCs w:val="24"/>
        </w:rPr>
        <w:tab/>
        <w:t>TRANSLATOR</w:t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  <w:t>Translates English to Tagalog</w:t>
      </w:r>
      <w:r w:rsidR="0025223A">
        <w:rPr>
          <w:bCs/>
          <w:sz w:val="24"/>
          <w:szCs w:val="24"/>
        </w:rPr>
        <w:t xml:space="preserve">, Tagalog to </w:t>
      </w:r>
    </w:p>
    <w:p w14:paraId="44026EA0" w14:textId="044265E5" w:rsidR="003F5B27" w:rsidRPr="003F5B27" w:rsidRDefault="0025223A" w:rsidP="0025223A">
      <w:pPr>
        <w:spacing w:after="0"/>
        <w:ind w:left="4320" w:firstLine="72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English </w:t>
      </w:r>
      <w:r w:rsidR="003F5B27">
        <w:rPr>
          <w:bCs/>
          <w:sz w:val="24"/>
          <w:szCs w:val="24"/>
        </w:rPr>
        <w:t>and English to Ilocano</w:t>
      </w:r>
    </w:p>
    <w:p w14:paraId="6AEC54B7" w14:textId="077AD9C2" w:rsidR="006B12AE" w:rsidRDefault="006B12AE" w:rsidP="004A6196">
      <w:pPr>
        <w:spacing w:after="0"/>
        <w:rPr>
          <w:b/>
          <w:sz w:val="24"/>
          <w:szCs w:val="24"/>
        </w:rPr>
      </w:pPr>
    </w:p>
    <w:p w14:paraId="0F00A2E6" w14:textId="184B82CC" w:rsidR="006B12AE" w:rsidRDefault="006B12AE" w:rsidP="004A6196">
      <w:pPr>
        <w:spacing w:after="0"/>
        <w:rPr>
          <w:bCs/>
          <w:sz w:val="24"/>
          <w:szCs w:val="24"/>
        </w:rPr>
      </w:pPr>
      <w:r>
        <w:rPr>
          <w:bCs/>
          <w:sz w:val="24"/>
          <w:szCs w:val="24"/>
        </w:rPr>
        <w:t>202</w:t>
      </w:r>
      <w:r w:rsidR="003E553A">
        <w:rPr>
          <w:bCs/>
          <w:sz w:val="24"/>
          <w:szCs w:val="24"/>
        </w:rPr>
        <w:t>0</w:t>
      </w:r>
      <w:r>
        <w:rPr>
          <w:bCs/>
          <w:sz w:val="24"/>
          <w:szCs w:val="24"/>
        </w:rPr>
        <w:t xml:space="preserve"> – to present</w:t>
      </w:r>
      <w:r>
        <w:rPr>
          <w:bCs/>
          <w:sz w:val="24"/>
          <w:szCs w:val="24"/>
        </w:rPr>
        <w:tab/>
      </w:r>
      <w:r w:rsidR="003E553A">
        <w:rPr>
          <w:bCs/>
          <w:sz w:val="24"/>
          <w:szCs w:val="24"/>
        </w:rPr>
        <w:t>FREELANCE WRITER</w:t>
      </w:r>
      <w:r w:rsidR="003E553A"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  <w:t xml:space="preserve">Writes </w:t>
      </w:r>
      <w:r w:rsidR="003E553A">
        <w:rPr>
          <w:bCs/>
          <w:sz w:val="24"/>
          <w:szCs w:val="24"/>
        </w:rPr>
        <w:t>compelling content</w:t>
      </w:r>
    </w:p>
    <w:p w14:paraId="03A7EF3E" w14:textId="2FB61C03" w:rsidR="007424F2" w:rsidRDefault="007424F2" w:rsidP="004A6196">
      <w:pPr>
        <w:spacing w:after="0"/>
        <w:rPr>
          <w:bCs/>
          <w:sz w:val="24"/>
          <w:szCs w:val="24"/>
        </w:rPr>
      </w:pPr>
    </w:p>
    <w:p w14:paraId="48699A20" w14:textId="77777777" w:rsidR="00E01EBC" w:rsidRPr="00B86938" w:rsidRDefault="00E01EBC" w:rsidP="00E01EBC">
      <w:pPr>
        <w:spacing w:after="0"/>
        <w:rPr>
          <w:bCs/>
          <w:sz w:val="24"/>
          <w:szCs w:val="24"/>
        </w:rPr>
      </w:pPr>
      <w:r>
        <w:rPr>
          <w:bCs/>
          <w:sz w:val="24"/>
          <w:szCs w:val="24"/>
        </w:rPr>
        <w:t>2020 – to present</w:t>
      </w:r>
      <w:r>
        <w:rPr>
          <w:bCs/>
          <w:sz w:val="24"/>
          <w:szCs w:val="24"/>
        </w:rPr>
        <w:tab/>
        <w:t>DEVOTIONAL WRITER</w:t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  <w:t>Writes teen devotionals part-time</w:t>
      </w:r>
    </w:p>
    <w:p w14:paraId="7C8654A1" w14:textId="77777777" w:rsidR="00E01EBC" w:rsidRDefault="00E01EBC" w:rsidP="004A6196">
      <w:pPr>
        <w:spacing w:after="0"/>
        <w:rPr>
          <w:bCs/>
          <w:sz w:val="24"/>
          <w:szCs w:val="24"/>
        </w:rPr>
      </w:pPr>
    </w:p>
    <w:p w14:paraId="5ECF7DB2" w14:textId="164AA9C0" w:rsidR="00B86938" w:rsidRPr="00E01EBC" w:rsidRDefault="007424F2" w:rsidP="004A6196">
      <w:pPr>
        <w:spacing w:after="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2020 – </w:t>
      </w:r>
      <w:r w:rsidR="00E01EBC">
        <w:rPr>
          <w:bCs/>
          <w:sz w:val="24"/>
          <w:szCs w:val="24"/>
        </w:rPr>
        <w:t>2021</w:t>
      </w:r>
      <w:r w:rsidR="00E01EBC"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  <w:t>CHILDREN’S STORY WRITER</w:t>
      </w:r>
      <w:r>
        <w:rPr>
          <w:bCs/>
          <w:sz w:val="24"/>
          <w:szCs w:val="24"/>
        </w:rPr>
        <w:tab/>
        <w:t>Writes stories for children as a freelancer</w:t>
      </w:r>
    </w:p>
    <w:p w14:paraId="6B4A3D6C" w14:textId="77777777" w:rsidR="007D7303" w:rsidRPr="007D7303" w:rsidRDefault="007D7303" w:rsidP="004A6196">
      <w:pPr>
        <w:spacing w:after="0"/>
        <w:rPr>
          <w:bCs/>
          <w:sz w:val="24"/>
          <w:szCs w:val="24"/>
        </w:rPr>
      </w:pPr>
    </w:p>
    <w:p w14:paraId="76666177" w14:textId="49465D3B" w:rsidR="008F437E" w:rsidRDefault="008F437E" w:rsidP="004A6196">
      <w:pPr>
        <w:spacing w:after="0"/>
        <w:rPr>
          <w:sz w:val="24"/>
          <w:szCs w:val="24"/>
        </w:rPr>
      </w:pPr>
      <w:r>
        <w:rPr>
          <w:sz w:val="24"/>
          <w:szCs w:val="24"/>
        </w:rPr>
        <w:t>201</w:t>
      </w:r>
      <w:r w:rsidR="00C12248">
        <w:rPr>
          <w:sz w:val="24"/>
          <w:szCs w:val="24"/>
        </w:rPr>
        <w:t>8</w:t>
      </w:r>
      <w:r>
        <w:rPr>
          <w:sz w:val="24"/>
          <w:szCs w:val="24"/>
        </w:rPr>
        <w:t xml:space="preserve"> – </w:t>
      </w:r>
      <w:r w:rsidR="007D7303">
        <w:rPr>
          <w:sz w:val="24"/>
          <w:szCs w:val="24"/>
        </w:rPr>
        <w:t xml:space="preserve">to </w:t>
      </w:r>
      <w:r w:rsidR="00B25CC7">
        <w:rPr>
          <w:sz w:val="24"/>
          <w:szCs w:val="24"/>
        </w:rPr>
        <w:t>2020</w:t>
      </w:r>
      <w:r w:rsidR="007D7303">
        <w:rPr>
          <w:sz w:val="24"/>
          <w:szCs w:val="24"/>
        </w:rPr>
        <w:t xml:space="preserve"> </w:t>
      </w:r>
      <w:r w:rsidR="007D7303">
        <w:rPr>
          <w:sz w:val="24"/>
          <w:szCs w:val="24"/>
        </w:rPr>
        <w:tab/>
      </w:r>
      <w:r>
        <w:rPr>
          <w:sz w:val="24"/>
          <w:szCs w:val="24"/>
        </w:rPr>
        <w:t>EBOOK</w:t>
      </w:r>
      <w:r w:rsidR="00B25CC7">
        <w:rPr>
          <w:sz w:val="24"/>
          <w:szCs w:val="24"/>
        </w:rPr>
        <w:t xml:space="preserve"> AUTHOR</w:t>
      </w:r>
      <w:r>
        <w:rPr>
          <w:sz w:val="24"/>
          <w:szCs w:val="24"/>
        </w:rPr>
        <w:tab/>
      </w:r>
      <w:r w:rsidR="00D12696">
        <w:rPr>
          <w:sz w:val="24"/>
          <w:szCs w:val="24"/>
        </w:rPr>
        <w:tab/>
      </w:r>
      <w:r>
        <w:rPr>
          <w:sz w:val="24"/>
          <w:szCs w:val="24"/>
        </w:rPr>
        <w:t>Writes self-help e</w:t>
      </w:r>
      <w:r w:rsidR="004F7D58">
        <w:rPr>
          <w:sz w:val="24"/>
          <w:szCs w:val="24"/>
        </w:rPr>
        <w:t>B</w:t>
      </w:r>
      <w:r>
        <w:rPr>
          <w:sz w:val="24"/>
          <w:szCs w:val="24"/>
        </w:rPr>
        <w:t>ook</w:t>
      </w:r>
      <w:r w:rsidR="001E3B1E">
        <w:rPr>
          <w:sz w:val="24"/>
          <w:szCs w:val="24"/>
        </w:rPr>
        <w:t xml:space="preserve"> part-time</w:t>
      </w:r>
    </w:p>
    <w:p w14:paraId="50B5FEA7" w14:textId="77777777" w:rsidR="00525408" w:rsidRDefault="00525408" w:rsidP="004A6196">
      <w:pPr>
        <w:spacing w:after="0"/>
        <w:rPr>
          <w:sz w:val="24"/>
          <w:szCs w:val="24"/>
        </w:rPr>
      </w:pPr>
    </w:p>
    <w:p w14:paraId="7E67FED7" w14:textId="0D58E296" w:rsidR="00841CB1" w:rsidRDefault="00B57EF7" w:rsidP="004A6196">
      <w:pPr>
        <w:spacing w:after="0"/>
        <w:rPr>
          <w:sz w:val="24"/>
          <w:szCs w:val="24"/>
        </w:rPr>
      </w:pPr>
      <w:r>
        <w:rPr>
          <w:sz w:val="24"/>
          <w:szCs w:val="24"/>
        </w:rPr>
        <w:t>2016</w:t>
      </w:r>
      <w:r w:rsidR="00745521">
        <w:rPr>
          <w:sz w:val="24"/>
          <w:szCs w:val="24"/>
        </w:rPr>
        <w:t xml:space="preserve"> </w:t>
      </w:r>
      <w:r w:rsidR="001E3B1E">
        <w:rPr>
          <w:sz w:val="24"/>
          <w:szCs w:val="24"/>
        </w:rPr>
        <w:tab/>
      </w:r>
      <w:r w:rsidR="007D7303">
        <w:rPr>
          <w:sz w:val="24"/>
          <w:szCs w:val="24"/>
        </w:rPr>
        <w:tab/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 w:rsidR="00525408">
        <w:rPr>
          <w:sz w:val="24"/>
          <w:szCs w:val="24"/>
        </w:rPr>
        <w:t>BLOG</w:t>
      </w:r>
      <w:r w:rsidR="00745521">
        <w:rPr>
          <w:sz w:val="24"/>
          <w:szCs w:val="24"/>
        </w:rPr>
        <w:t>GER</w:t>
      </w:r>
      <w:r w:rsidR="00841CB1">
        <w:rPr>
          <w:sz w:val="24"/>
          <w:szCs w:val="24"/>
        </w:rPr>
        <w:tab/>
      </w:r>
      <w:r w:rsidR="00525408">
        <w:rPr>
          <w:sz w:val="24"/>
          <w:szCs w:val="24"/>
        </w:rPr>
        <w:tab/>
      </w:r>
      <w:r w:rsidR="00525408">
        <w:rPr>
          <w:sz w:val="24"/>
          <w:szCs w:val="24"/>
        </w:rPr>
        <w:tab/>
      </w:r>
      <w:r w:rsidR="001E3B1E">
        <w:rPr>
          <w:sz w:val="24"/>
          <w:szCs w:val="24"/>
        </w:rPr>
        <w:t>Far East Broadcasting Company</w:t>
      </w:r>
    </w:p>
    <w:p w14:paraId="4AEC69EE" w14:textId="4823F59D" w:rsidR="00841CB1" w:rsidRDefault="00525408" w:rsidP="00841CB1">
      <w:pPr>
        <w:spacing w:after="0"/>
        <w:ind w:left="4320" w:firstLine="720"/>
        <w:rPr>
          <w:sz w:val="24"/>
          <w:szCs w:val="24"/>
        </w:rPr>
      </w:pPr>
      <w:r>
        <w:rPr>
          <w:sz w:val="24"/>
          <w:szCs w:val="24"/>
        </w:rPr>
        <w:t xml:space="preserve">Writes </w:t>
      </w:r>
      <w:r w:rsidR="004B1F61">
        <w:rPr>
          <w:sz w:val="24"/>
          <w:szCs w:val="24"/>
        </w:rPr>
        <w:t>youth-related</w:t>
      </w:r>
      <w:r>
        <w:rPr>
          <w:sz w:val="24"/>
          <w:szCs w:val="24"/>
        </w:rPr>
        <w:t xml:space="preserve"> articles</w:t>
      </w:r>
    </w:p>
    <w:p w14:paraId="539BA5C3" w14:textId="77777777" w:rsidR="008F437E" w:rsidRDefault="008F437E" w:rsidP="004A6196">
      <w:pPr>
        <w:spacing w:after="0"/>
        <w:rPr>
          <w:sz w:val="24"/>
          <w:szCs w:val="24"/>
        </w:rPr>
      </w:pPr>
    </w:p>
    <w:p w14:paraId="15330448" w14:textId="5E4E2470" w:rsidR="008F437E" w:rsidRDefault="008F437E" w:rsidP="004A6196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2016 – 2018 </w:t>
      </w:r>
      <w:r w:rsidR="007D7303">
        <w:rPr>
          <w:sz w:val="24"/>
          <w:szCs w:val="24"/>
        </w:rPr>
        <w:tab/>
      </w:r>
      <w:r>
        <w:rPr>
          <w:sz w:val="24"/>
          <w:szCs w:val="24"/>
        </w:rPr>
        <w:tab/>
        <w:t>SCRIPTWRITER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D12696">
        <w:rPr>
          <w:sz w:val="24"/>
          <w:szCs w:val="24"/>
        </w:rPr>
        <w:tab/>
      </w:r>
      <w:r w:rsidR="00841CB1">
        <w:rPr>
          <w:sz w:val="24"/>
          <w:szCs w:val="24"/>
        </w:rPr>
        <w:t>BUHAY NA TINIG MINISTRIES</w:t>
      </w:r>
    </w:p>
    <w:p w14:paraId="6137FAD9" w14:textId="07E9125A" w:rsidR="008F437E" w:rsidRDefault="008F437E" w:rsidP="004A6196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7D7303"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D12696">
        <w:rPr>
          <w:sz w:val="24"/>
          <w:szCs w:val="24"/>
        </w:rPr>
        <w:tab/>
      </w:r>
      <w:r>
        <w:rPr>
          <w:sz w:val="24"/>
          <w:szCs w:val="24"/>
        </w:rPr>
        <w:t>Writes radio drama scripts</w:t>
      </w:r>
    </w:p>
    <w:p w14:paraId="3B9F359E" w14:textId="77777777" w:rsidR="008F437E" w:rsidRPr="008F437E" w:rsidRDefault="008F437E" w:rsidP="004A6196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65D8BF9E" w14:textId="1371C6FD" w:rsidR="004A6196" w:rsidRDefault="00102A44" w:rsidP="004A6196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2001 </w:t>
      </w:r>
      <w:r>
        <w:rPr>
          <w:sz w:val="24"/>
          <w:szCs w:val="24"/>
        </w:rPr>
        <w:tab/>
      </w:r>
      <w:r w:rsidR="004A6196">
        <w:rPr>
          <w:sz w:val="24"/>
          <w:szCs w:val="24"/>
        </w:rPr>
        <w:tab/>
      </w:r>
      <w:r w:rsidR="007D7303">
        <w:rPr>
          <w:sz w:val="24"/>
          <w:szCs w:val="24"/>
        </w:rPr>
        <w:tab/>
      </w:r>
      <w:r w:rsidR="004A6196">
        <w:rPr>
          <w:sz w:val="24"/>
          <w:szCs w:val="24"/>
        </w:rPr>
        <w:t>IT STAFF</w:t>
      </w:r>
      <w:r w:rsidR="004A6196">
        <w:rPr>
          <w:sz w:val="24"/>
          <w:szCs w:val="24"/>
        </w:rPr>
        <w:tab/>
      </w:r>
      <w:r w:rsidR="004A6196">
        <w:rPr>
          <w:sz w:val="24"/>
          <w:szCs w:val="24"/>
        </w:rPr>
        <w:tab/>
      </w:r>
      <w:r w:rsidR="00D12696">
        <w:rPr>
          <w:sz w:val="24"/>
          <w:szCs w:val="24"/>
        </w:rPr>
        <w:tab/>
      </w:r>
      <w:r w:rsidR="004A6196">
        <w:rPr>
          <w:sz w:val="24"/>
          <w:szCs w:val="24"/>
        </w:rPr>
        <w:t>JOLLIMART PHILIPPINES INC.</w:t>
      </w:r>
    </w:p>
    <w:p w14:paraId="473C0CB4" w14:textId="7C6EF0B9" w:rsidR="004A6196" w:rsidRDefault="004A6196" w:rsidP="004A6196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7D7303"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D12696">
        <w:rPr>
          <w:sz w:val="24"/>
          <w:szCs w:val="24"/>
        </w:rPr>
        <w:tab/>
      </w:r>
      <w:r>
        <w:rPr>
          <w:sz w:val="24"/>
          <w:szCs w:val="24"/>
        </w:rPr>
        <w:t>Monitors and updates files</w:t>
      </w:r>
    </w:p>
    <w:p w14:paraId="65C03C57" w14:textId="77777777" w:rsidR="004A6196" w:rsidRDefault="004A6196" w:rsidP="004A6196">
      <w:pPr>
        <w:spacing w:after="0"/>
        <w:rPr>
          <w:sz w:val="24"/>
          <w:szCs w:val="24"/>
        </w:rPr>
      </w:pPr>
    </w:p>
    <w:p w14:paraId="1AD7C57A" w14:textId="0EEB858B" w:rsidR="004A6196" w:rsidRDefault="004A6196" w:rsidP="004A6196">
      <w:pPr>
        <w:spacing w:after="0"/>
        <w:rPr>
          <w:sz w:val="24"/>
          <w:szCs w:val="24"/>
        </w:rPr>
      </w:pPr>
      <w:r>
        <w:rPr>
          <w:sz w:val="24"/>
          <w:szCs w:val="24"/>
        </w:rPr>
        <w:t>1996 – 1997</w:t>
      </w:r>
      <w:r>
        <w:rPr>
          <w:sz w:val="24"/>
          <w:szCs w:val="24"/>
        </w:rPr>
        <w:tab/>
      </w:r>
      <w:r w:rsidR="007D7303">
        <w:rPr>
          <w:sz w:val="24"/>
          <w:szCs w:val="24"/>
        </w:rPr>
        <w:tab/>
      </w:r>
      <w:r>
        <w:rPr>
          <w:sz w:val="24"/>
          <w:szCs w:val="24"/>
        </w:rPr>
        <w:t>COMPUTER</w:t>
      </w:r>
      <w:r w:rsidR="00B57EF7">
        <w:rPr>
          <w:sz w:val="24"/>
          <w:szCs w:val="24"/>
        </w:rPr>
        <w:t xml:space="preserve"> </w:t>
      </w:r>
      <w:r w:rsidR="00EE1FB6">
        <w:rPr>
          <w:sz w:val="24"/>
          <w:szCs w:val="24"/>
        </w:rPr>
        <w:t>INSTRUCTOR</w:t>
      </w:r>
      <w:r>
        <w:rPr>
          <w:sz w:val="24"/>
          <w:szCs w:val="24"/>
        </w:rPr>
        <w:tab/>
      </w:r>
      <w:r w:rsidR="005E77C7">
        <w:rPr>
          <w:sz w:val="24"/>
          <w:szCs w:val="24"/>
        </w:rPr>
        <w:t xml:space="preserve">JASMS </w:t>
      </w:r>
      <w:r>
        <w:rPr>
          <w:sz w:val="24"/>
          <w:szCs w:val="24"/>
        </w:rPr>
        <w:t>LEARNING CENTER</w:t>
      </w:r>
    </w:p>
    <w:p w14:paraId="62BF9410" w14:textId="4715D122" w:rsidR="004A6196" w:rsidRDefault="004A6196" w:rsidP="004A6196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7D7303"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EE1FB6">
        <w:rPr>
          <w:sz w:val="24"/>
          <w:szCs w:val="24"/>
        </w:rPr>
        <w:t xml:space="preserve">             </w:t>
      </w:r>
      <w:r>
        <w:rPr>
          <w:sz w:val="24"/>
          <w:szCs w:val="24"/>
        </w:rPr>
        <w:t>Teaches computer lessons</w:t>
      </w:r>
    </w:p>
    <w:p w14:paraId="6AA0133C" w14:textId="77777777" w:rsidR="00F64336" w:rsidRDefault="00F64336" w:rsidP="004A6196">
      <w:pPr>
        <w:spacing w:after="0"/>
        <w:rPr>
          <w:sz w:val="24"/>
          <w:szCs w:val="24"/>
        </w:rPr>
      </w:pPr>
    </w:p>
    <w:p w14:paraId="617E77C9" w14:textId="77777777" w:rsidR="004A6196" w:rsidRDefault="004A6196" w:rsidP="004A6196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EDUCATIONAL BACKGROUND</w:t>
      </w:r>
    </w:p>
    <w:p w14:paraId="4BC65739" w14:textId="77777777" w:rsidR="004A6196" w:rsidRDefault="004A6196" w:rsidP="004A6196">
      <w:pPr>
        <w:spacing w:after="0"/>
        <w:rPr>
          <w:b/>
          <w:sz w:val="24"/>
          <w:szCs w:val="24"/>
        </w:rPr>
      </w:pPr>
    </w:p>
    <w:p w14:paraId="130D138E" w14:textId="77777777" w:rsidR="004A6196" w:rsidRDefault="004A6196" w:rsidP="004A6196">
      <w:pPr>
        <w:spacing w:after="0"/>
        <w:rPr>
          <w:sz w:val="24"/>
          <w:szCs w:val="24"/>
        </w:rPr>
      </w:pPr>
      <w:r>
        <w:rPr>
          <w:sz w:val="24"/>
          <w:szCs w:val="24"/>
        </w:rPr>
        <w:t>1996 – 2001</w:t>
      </w:r>
      <w:r>
        <w:rPr>
          <w:sz w:val="24"/>
          <w:szCs w:val="24"/>
        </w:rPr>
        <w:tab/>
        <w:t>Bachelor of Science in Business Administration major in Computer Applications</w:t>
      </w:r>
    </w:p>
    <w:p w14:paraId="77B3ED00" w14:textId="56603D57" w:rsidR="004A6196" w:rsidRDefault="004A6196" w:rsidP="004A6196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De La </w:t>
      </w:r>
      <w:r w:rsidR="00E05F16">
        <w:rPr>
          <w:sz w:val="24"/>
          <w:szCs w:val="24"/>
        </w:rPr>
        <w:t>Salle –</w:t>
      </w:r>
      <w:r>
        <w:rPr>
          <w:sz w:val="24"/>
          <w:szCs w:val="24"/>
        </w:rPr>
        <w:t xml:space="preserve"> College of St. Benilde</w:t>
      </w:r>
    </w:p>
    <w:p w14:paraId="4C97FE9A" w14:textId="77777777" w:rsidR="004A6196" w:rsidRDefault="004A6196" w:rsidP="004A6196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Dean’s Lister</w:t>
      </w:r>
    </w:p>
    <w:p w14:paraId="7E0F3F78" w14:textId="77777777" w:rsidR="004A6196" w:rsidRDefault="004A6196" w:rsidP="004A6196">
      <w:pPr>
        <w:spacing w:after="0"/>
        <w:rPr>
          <w:sz w:val="24"/>
          <w:szCs w:val="24"/>
        </w:rPr>
      </w:pPr>
    </w:p>
    <w:p w14:paraId="2A02E385" w14:textId="2047382D" w:rsidR="004A6196" w:rsidRDefault="004A6196" w:rsidP="004A6196">
      <w:pPr>
        <w:spacing w:after="0"/>
        <w:ind w:left="1440" w:hanging="1440"/>
        <w:rPr>
          <w:sz w:val="24"/>
          <w:szCs w:val="24"/>
        </w:rPr>
      </w:pPr>
      <w:r>
        <w:rPr>
          <w:sz w:val="24"/>
          <w:szCs w:val="24"/>
        </w:rPr>
        <w:lastRenderedPageBreak/>
        <w:t>1993 – 1996</w:t>
      </w:r>
      <w:r>
        <w:rPr>
          <w:sz w:val="24"/>
          <w:szCs w:val="24"/>
        </w:rPr>
        <w:tab/>
        <w:t>Bachelor of Science in Computer Science major in Information Technology – 3</w:t>
      </w:r>
      <w:r w:rsidRPr="004A6196">
        <w:rPr>
          <w:sz w:val="24"/>
          <w:szCs w:val="24"/>
          <w:vertAlign w:val="superscript"/>
        </w:rPr>
        <w:t>rd</w:t>
      </w:r>
      <w:r>
        <w:rPr>
          <w:sz w:val="24"/>
          <w:szCs w:val="24"/>
        </w:rPr>
        <w:t xml:space="preserve"> year</w:t>
      </w:r>
    </w:p>
    <w:p w14:paraId="69952C62" w14:textId="77777777" w:rsidR="001E3B1E" w:rsidRDefault="001E3B1E" w:rsidP="001E3B1E">
      <w:pPr>
        <w:spacing w:after="0"/>
        <w:rPr>
          <w:sz w:val="24"/>
          <w:szCs w:val="24"/>
        </w:rPr>
      </w:pPr>
    </w:p>
    <w:p w14:paraId="4A1FE5E6" w14:textId="25F95741" w:rsidR="004A6196" w:rsidRDefault="004A6196" w:rsidP="001E3B1E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1989 – 1993  </w:t>
      </w:r>
      <w:r>
        <w:rPr>
          <w:sz w:val="24"/>
          <w:szCs w:val="24"/>
        </w:rPr>
        <w:tab/>
        <w:t>High School</w:t>
      </w:r>
    </w:p>
    <w:p w14:paraId="44C38624" w14:textId="77777777" w:rsidR="004A6196" w:rsidRDefault="004A6196" w:rsidP="004A6196">
      <w:pPr>
        <w:spacing w:after="0"/>
        <w:ind w:left="1440" w:hanging="1440"/>
        <w:rPr>
          <w:sz w:val="24"/>
          <w:szCs w:val="24"/>
        </w:rPr>
      </w:pPr>
      <w:r>
        <w:rPr>
          <w:sz w:val="24"/>
          <w:szCs w:val="24"/>
        </w:rPr>
        <w:tab/>
        <w:t>St. Paul School of Aparri</w:t>
      </w:r>
    </w:p>
    <w:p w14:paraId="1BFDE7E6" w14:textId="77777777" w:rsidR="00337069" w:rsidRDefault="004A6196" w:rsidP="004A6196">
      <w:pPr>
        <w:spacing w:after="0"/>
        <w:ind w:left="1440" w:hanging="1440"/>
        <w:rPr>
          <w:sz w:val="24"/>
          <w:szCs w:val="24"/>
        </w:rPr>
      </w:pPr>
      <w:r>
        <w:rPr>
          <w:sz w:val="24"/>
          <w:szCs w:val="24"/>
        </w:rPr>
        <w:tab/>
        <w:t>Academic Excellence</w:t>
      </w:r>
      <w:r w:rsidR="00337069">
        <w:rPr>
          <w:sz w:val="24"/>
          <w:szCs w:val="24"/>
        </w:rPr>
        <w:t xml:space="preserve"> Awardee, Athlete of the Year Silver Awardee, Artist of the Year Silver Awardee</w:t>
      </w:r>
    </w:p>
    <w:p w14:paraId="76B62DB4" w14:textId="77777777" w:rsidR="00337069" w:rsidRDefault="00337069" w:rsidP="004A6196">
      <w:pPr>
        <w:spacing w:after="0"/>
        <w:ind w:left="1440" w:hanging="1440"/>
        <w:rPr>
          <w:sz w:val="24"/>
          <w:szCs w:val="24"/>
        </w:rPr>
      </w:pPr>
    </w:p>
    <w:p w14:paraId="460459B6" w14:textId="72AE3D70" w:rsidR="00337069" w:rsidRDefault="00337069" w:rsidP="004A6196">
      <w:pPr>
        <w:spacing w:after="0"/>
        <w:ind w:left="1440" w:hanging="1440"/>
        <w:rPr>
          <w:b/>
          <w:sz w:val="24"/>
          <w:szCs w:val="24"/>
        </w:rPr>
      </w:pPr>
      <w:r w:rsidRPr="00102A44">
        <w:rPr>
          <w:b/>
          <w:sz w:val="24"/>
          <w:szCs w:val="24"/>
        </w:rPr>
        <w:t>SEMINARS AND TRAININGS ATTENDED</w:t>
      </w:r>
    </w:p>
    <w:p w14:paraId="2177E335" w14:textId="0F5422ED" w:rsidR="00F15298" w:rsidRDefault="00F15298" w:rsidP="004A6196">
      <w:pPr>
        <w:spacing w:after="0"/>
        <w:ind w:left="1440" w:hanging="1440"/>
        <w:rPr>
          <w:b/>
          <w:sz w:val="24"/>
          <w:szCs w:val="24"/>
        </w:rPr>
      </w:pPr>
    </w:p>
    <w:p w14:paraId="29CC9A31" w14:textId="549CB306" w:rsidR="00F15298" w:rsidRDefault="00F15298" w:rsidP="004A6196">
      <w:pPr>
        <w:spacing w:after="0"/>
        <w:ind w:left="1440" w:hanging="144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2021 </w:t>
      </w:r>
      <w:r>
        <w:rPr>
          <w:bCs/>
          <w:sz w:val="24"/>
          <w:szCs w:val="24"/>
        </w:rPr>
        <w:tab/>
        <w:t>Freelance Writing Accelerator Course</w:t>
      </w:r>
    </w:p>
    <w:p w14:paraId="10F761C1" w14:textId="7D6DD3E5" w:rsidR="00F15298" w:rsidRDefault="00F15298" w:rsidP="004A6196">
      <w:pPr>
        <w:spacing w:after="0"/>
        <w:ind w:left="1440" w:hanging="1440"/>
        <w:rPr>
          <w:bCs/>
          <w:sz w:val="24"/>
          <w:szCs w:val="24"/>
        </w:rPr>
      </w:pPr>
    </w:p>
    <w:p w14:paraId="7966ED87" w14:textId="406E6912" w:rsidR="00F15298" w:rsidRPr="00F15298" w:rsidRDefault="00F15298" w:rsidP="004A6196">
      <w:pPr>
        <w:spacing w:after="0"/>
        <w:ind w:left="1440" w:hanging="1440"/>
        <w:rPr>
          <w:bCs/>
          <w:sz w:val="24"/>
          <w:szCs w:val="24"/>
        </w:rPr>
      </w:pPr>
      <w:r>
        <w:rPr>
          <w:bCs/>
          <w:sz w:val="24"/>
          <w:szCs w:val="24"/>
        </w:rPr>
        <w:t>2021</w:t>
      </w:r>
      <w:r>
        <w:rPr>
          <w:bCs/>
          <w:sz w:val="24"/>
          <w:szCs w:val="24"/>
        </w:rPr>
        <w:tab/>
        <w:t>Copywriting Course</w:t>
      </w:r>
    </w:p>
    <w:p w14:paraId="2FF276C1" w14:textId="77777777" w:rsidR="00B57EF7" w:rsidRDefault="00B57EF7" w:rsidP="004A6196">
      <w:pPr>
        <w:spacing w:after="0"/>
        <w:ind w:left="1440" w:hanging="1440"/>
        <w:rPr>
          <w:b/>
          <w:sz w:val="24"/>
          <w:szCs w:val="24"/>
        </w:rPr>
      </w:pPr>
    </w:p>
    <w:p w14:paraId="03C2A993" w14:textId="77777777" w:rsidR="008F437E" w:rsidRDefault="00B57EF7" w:rsidP="004A6196">
      <w:pPr>
        <w:spacing w:after="0"/>
        <w:ind w:left="1440" w:hanging="1440"/>
        <w:rPr>
          <w:sz w:val="24"/>
          <w:szCs w:val="24"/>
        </w:rPr>
      </w:pPr>
      <w:r>
        <w:rPr>
          <w:sz w:val="24"/>
          <w:szCs w:val="24"/>
        </w:rPr>
        <w:t>2016</w:t>
      </w:r>
      <w:r>
        <w:rPr>
          <w:sz w:val="24"/>
          <w:szCs w:val="24"/>
        </w:rPr>
        <w:tab/>
        <w:t>Blog Writer’s Workshop</w:t>
      </w:r>
    </w:p>
    <w:p w14:paraId="5DF02F9D" w14:textId="77777777" w:rsidR="00B57EF7" w:rsidRPr="00B57EF7" w:rsidRDefault="00B57EF7" w:rsidP="004A6196">
      <w:pPr>
        <w:spacing w:after="0"/>
        <w:ind w:left="1440" w:hanging="1440"/>
        <w:rPr>
          <w:sz w:val="24"/>
          <w:szCs w:val="24"/>
        </w:rPr>
      </w:pPr>
    </w:p>
    <w:p w14:paraId="625F7140" w14:textId="77777777" w:rsidR="008F437E" w:rsidRPr="00DD10D5" w:rsidRDefault="00DD10D5" w:rsidP="004A6196">
      <w:pPr>
        <w:spacing w:after="0"/>
        <w:ind w:left="1440" w:hanging="1440"/>
        <w:rPr>
          <w:sz w:val="24"/>
          <w:szCs w:val="24"/>
        </w:rPr>
      </w:pPr>
      <w:r>
        <w:rPr>
          <w:sz w:val="24"/>
          <w:szCs w:val="24"/>
        </w:rPr>
        <w:t>2016</w:t>
      </w:r>
      <w:r>
        <w:rPr>
          <w:sz w:val="24"/>
          <w:szCs w:val="24"/>
        </w:rPr>
        <w:tab/>
        <w:t>Basic Screenwriting Workshop</w:t>
      </w:r>
    </w:p>
    <w:p w14:paraId="02888E94" w14:textId="77777777" w:rsidR="00337069" w:rsidRDefault="00337069" w:rsidP="004A6196">
      <w:pPr>
        <w:spacing w:after="0"/>
        <w:ind w:left="1440" w:hanging="1440"/>
        <w:rPr>
          <w:sz w:val="24"/>
          <w:szCs w:val="24"/>
        </w:rPr>
      </w:pPr>
    </w:p>
    <w:p w14:paraId="4BD26D93" w14:textId="77777777" w:rsidR="00337069" w:rsidRDefault="00337069" w:rsidP="004A6196">
      <w:pPr>
        <w:spacing w:after="0"/>
        <w:ind w:left="1440" w:hanging="1440"/>
        <w:rPr>
          <w:sz w:val="24"/>
          <w:szCs w:val="24"/>
        </w:rPr>
      </w:pPr>
      <w:r>
        <w:rPr>
          <w:sz w:val="24"/>
          <w:szCs w:val="24"/>
        </w:rPr>
        <w:t>2005</w:t>
      </w:r>
      <w:r>
        <w:rPr>
          <w:sz w:val="24"/>
          <w:szCs w:val="24"/>
        </w:rPr>
        <w:tab/>
        <w:t>Passport to Teaching Seminar</w:t>
      </w:r>
    </w:p>
    <w:p w14:paraId="62C287E1" w14:textId="77777777" w:rsidR="00337069" w:rsidRDefault="00337069" w:rsidP="004A6196">
      <w:pPr>
        <w:spacing w:after="0"/>
        <w:ind w:left="1440" w:hanging="1440"/>
        <w:rPr>
          <w:sz w:val="24"/>
          <w:szCs w:val="24"/>
        </w:rPr>
      </w:pPr>
    </w:p>
    <w:p w14:paraId="5BE3ADA9" w14:textId="77777777" w:rsidR="00337069" w:rsidRDefault="00337069" w:rsidP="004A6196">
      <w:pPr>
        <w:spacing w:after="0"/>
        <w:ind w:left="1440" w:hanging="1440"/>
        <w:rPr>
          <w:sz w:val="24"/>
          <w:szCs w:val="24"/>
        </w:rPr>
      </w:pPr>
      <w:r>
        <w:rPr>
          <w:sz w:val="24"/>
          <w:szCs w:val="24"/>
        </w:rPr>
        <w:t xml:space="preserve">1995 </w:t>
      </w:r>
      <w:r>
        <w:rPr>
          <w:sz w:val="24"/>
          <w:szCs w:val="24"/>
        </w:rPr>
        <w:tab/>
        <w:t>Time Management Seminar</w:t>
      </w:r>
    </w:p>
    <w:p w14:paraId="488A0DF3" w14:textId="77777777" w:rsidR="00337069" w:rsidRDefault="00337069" w:rsidP="004A6196">
      <w:pPr>
        <w:spacing w:after="0"/>
        <w:ind w:left="1440" w:hanging="1440"/>
        <w:rPr>
          <w:sz w:val="24"/>
          <w:szCs w:val="24"/>
        </w:rPr>
      </w:pPr>
    </w:p>
    <w:p w14:paraId="73461025" w14:textId="77777777" w:rsidR="00337069" w:rsidRDefault="00337069" w:rsidP="004A6196">
      <w:pPr>
        <w:spacing w:after="0"/>
        <w:ind w:left="1440" w:hanging="1440"/>
        <w:rPr>
          <w:sz w:val="24"/>
          <w:szCs w:val="24"/>
        </w:rPr>
      </w:pPr>
      <w:r>
        <w:rPr>
          <w:sz w:val="24"/>
          <w:szCs w:val="24"/>
        </w:rPr>
        <w:t>1992</w:t>
      </w:r>
      <w:r>
        <w:rPr>
          <w:sz w:val="24"/>
          <w:szCs w:val="24"/>
        </w:rPr>
        <w:tab/>
        <w:t>Leadership Training Seminar</w:t>
      </w:r>
    </w:p>
    <w:p w14:paraId="61E658B8" w14:textId="77777777" w:rsidR="00337069" w:rsidRDefault="00337069" w:rsidP="004A6196">
      <w:pPr>
        <w:spacing w:after="0"/>
        <w:ind w:left="1440" w:hanging="1440"/>
        <w:rPr>
          <w:sz w:val="24"/>
          <w:szCs w:val="24"/>
        </w:rPr>
      </w:pPr>
    </w:p>
    <w:p w14:paraId="5CE67FA8" w14:textId="77777777" w:rsidR="00337069" w:rsidRDefault="00337069" w:rsidP="004A6196">
      <w:pPr>
        <w:spacing w:after="0"/>
        <w:ind w:left="1440" w:hanging="1440"/>
        <w:rPr>
          <w:sz w:val="24"/>
          <w:szCs w:val="24"/>
        </w:rPr>
      </w:pPr>
    </w:p>
    <w:p w14:paraId="11BC30B1" w14:textId="77777777" w:rsidR="004A32D8" w:rsidRPr="004A32D8" w:rsidRDefault="004A32D8" w:rsidP="004A32D8">
      <w:pPr>
        <w:spacing w:after="0"/>
        <w:rPr>
          <w:b/>
          <w:sz w:val="24"/>
          <w:szCs w:val="24"/>
        </w:rPr>
      </w:pPr>
      <w:r w:rsidRPr="004A32D8">
        <w:rPr>
          <w:b/>
          <w:sz w:val="24"/>
          <w:szCs w:val="24"/>
        </w:rPr>
        <w:t>PERSONAL BACKGROUND</w:t>
      </w:r>
    </w:p>
    <w:p w14:paraId="7BA4B5E9" w14:textId="77777777" w:rsidR="004A32D8" w:rsidRDefault="004A32D8" w:rsidP="004A6196">
      <w:pPr>
        <w:spacing w:after="0"/>
        <w:ind w:left="1440" w:hanging="1440"/>
        <w:rPr>
          <w:sz w:val="24"/>
          <w:szCs w:val="24"/>
        </w:rPr>
      </w:pPr>
    </w:p>
    <w:p w14:paraId="78E3B403" w14:textId="5BDBD192" w:rsidR="009C744F" w:rsidRDefault="004A32D8" w:rsidP="004A32D8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Known to be motivated, </w:t>
      </w:r>
      <w:r w:rsidR="00733D70">
        <w:rPr>
          <w:sz w:val="24"/>
          <w:szCs w:val="24"/>
        </w:rPr>
        <w:t xml:space="preserve">dependable </w:t>
      </w:r>
      <w:r>
        <w:rPr>
          <w:sz w:val="24"/>
          <w:szCs w:val="24"/>
        </w:rPr>
        <w:t xml:space="preserve">and </w:t>
      </w:r>
      <w:r w:rsidR="003B4D08">
        <w:rPr>
          <w:sz w:val="24"/>
          <w:szCs w:val="24"/>
        </w:rPr>
        <w:t>collaborative</w:t>
      </w:r>
      <w:r>
        <w:rPr>
          <w:sz w:val="24"/>
          <w:szCs w:val="24"/>
        </w:rPr>
        <w:t xml:space="preserve">. </w:t>
      </w:r>
    </w:p>
    <w:p w14:paraId="527DC768" w14:textId="77777777" w:rsidR="004A32D8" w:rsidRPr="004A32D8" w:rsidRDefault="004A32D8" w:rsidP="004A32D8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Hobbies and interests include: reading </w:t>
      </w:r>
      <w:r w:rsidR="00ED478E">
        <w:rPr>
          <w:sz w:val="24"/>
          <w:szCs w:val="24"/>
        </w:rPr>
        <w:t xml:space="preserve">self-help and inspirational </w:t>
      </w:r>
      <w:r>
        <w:rPr>
          <w:sz w:val="24"/>
          <w:szCs w:val="24"/>
        </w:rPr>
        <w:t xml:space="preserve">books, surfing the </w:t>
      </w:r>
      <w:r w:rsidR="00247C68">
        <w:rPr>
          <w:sz w:val="24"/>
          <w:szCs w:val="24"/>
        </w:rPr>
        <w:t>internet, and baking</w:t>
      </w:r>
      <w:r>
        <w:rPr>
          <w:sz w:val="24"/>
          <w:szCs w:val="24"/>
        </w:rPr>
        <w:t>.</w:t>
      </w:r>
    </w:p>
    <w:p w14:paraId="3E57C569" w14:textId="77777777" w:rsidR="004A32D8" w:rsidRDefault="004A32D8" w:rsidP="004A6196">
      <w:pPr>
        <w:spacing w:after="0"/>
        <w:ind w:left="1440" w:hanging="1440"/>
        <w:rPr>
          <w:sz w:val="24"/>
          <w:szCs w:val="24"/>
        </w:rPr>
      </w:pPr>
    </w:p>
    <w:p w14:paraId="483D24CF" w14:textId="77777777" w:rsidR="004A32D8" w:rsidRDefault="004A32D8" w:rsidP="004A6196">
      <w:pPr>
        <w:spacing w:after="0"/>
        <w:ind w:left="1440" w:hanging="1440"/>
        <w:rPr>
          <w:b/>
          <w:sz w:val="24"/>
          <w:szCs w:val="24"/>
        </w:rPr>
      </w:pPr>
      <w:r>
        <w:rPr>
          <w:b/>
          <w:sz w:val="24"/>
          <w:szCs w:val="24"/>
        </w:rPr>
        <w:t>REFERENCES</w:t>
      </w:r>
    </w:p>
    <w:p w14:paraId="6CBA06F7" w14:textId="77777777" w:rsidR="004A32D8" w:rsidRDefault="004A32D8" w:rsidP="004A6196">
      <w:pPr>
        <w:spacing w:after="0"/>
        <w:ind w:left="1440" w:hanging="1440"/>
        <w:rPr>
          <w:b/>
          <w:sz w:val="24"/>
          <w:szCs w:val="24"/>
        </w:rPr>
      </w:pPr>
    </w:p>
    <w:p w14:paraId="37AA35E8" w14:textId="77777777" w:rsidR="004A32D8" w:rsidRPr="004A32D8" w:rsidRDefault="004A32D8" w:rsidP="004A6196">
      <w:pPr>
        <w:spacing w:after="0"/>
        <w:ind w:left="1440" w:hanging="1440"/>
        <w:rPr>
          <w:sz w:val="24"/>
          <w:szCs w:val="24"/>
        </w:rPr>
      </w:pPr>
      <w:r>
        <w:rPr>
          <w:sz w:val="24"/>
          <w:szCs w:val="24"/>
        </w:rPr>
        <w:t>Available upon request.</w:t>
      </w:r>
    </w:p>
    <w:p w14:paraId="17E2C8A5" w14:textId="77777777" w:rsidR="00337069" w:rsidRDefault="00337069" w:rsidP="004A6196">
      <w:pPr>
        <w:spacing w:after="0"/>
        <w:ind w:left="1440" w:hanging="1440"/>
        <w:rPr>
          <w:sz w:val="24"/>
          <w:szCs w:val="24"/>
        </w:rPr>
      </w:pPr>
    </w:p>
    <w:p w14:paraId="723820BB" w14:textId="77777777" w:rsidR="004A6196" w:rsidRPr="004A6196" w:rsidRDefault="004A6196" w:rsidP="004A6196">
      <w:pPr>
        <w:spacing w:after="0"/>
        <w:ind w:left="1440" w:hanging="1440"/>
        <w:rPr>
          <w:sz w:val="24"/>
          <w:szCs w:val="24"/>
        </w:rPr>
      </w:pPr>
      <w:r>
        <w:rPr>
          <w:sz w:val="24"/>
          <w:szCs w:val="24"/>
        </w:rPr>
        <w:tab/>
        <w:t xml:space="preserve">          </w:t>
      </w:r>
    </w:p>
    <w:p w14:paraId="6E4C8803" w14:textId="77777777" w:rsidR="004A6196" w:rsidRPr="004A6196" w:rsidRDefault="004A6196" w:rsidP="004A6196">
      <w:pPr>
        <w:spacing w:after="0"/>
        <w:rPr>
          <w:sz w:val="24"/>
          <w:szCs w:val="24"/>
        </w:rPr>
      </w:pPr>
    </w:p>
    <w:sectPr w:rsidR="004A6196" w:rsidRPr="004A6196" w:rsidSect="002403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MLc0tTA3tjQ3MTVW0lEKTi0uzszPAykwNKwFADe0hVktAAAA"/>
  </w:docVars>
  <w:rsids>
    <w:rsidRoot w:val="004A6196"/>
    <w:rsid w:val="000157FB"/>
    <w:rsid w:val="00102A44"/>
    <w:rsid w:val="00123633"/>
    <w:rsid w:val="00124800"/>
    <w:rsid w:val="001D2D8B"/>
    <w:rsid w:val="001E3B1E"/>
    <w:rsid w:val="002403CE"/>
    <w:rsid w:val="00247C68"/>
    <w:rsid w:val="0025223A"/>
    <w:rsid w:val="00337069"/>
    <w:rsid w:val="003B4D08"/>
    <w:rsid w:val="003E553A"/>
    <w:rsid w:val="003F1670"/>
    <w:rsid w:val="003F5B27"/>
    <w:rsid w:val="004A32D8"/>
    <w:rsid w:val="004A6196"/>
    <w:rsid w:val="004B1F61"/>
    <w:rsid w:val="004F7D58"/>
    <w:rsid w:val="00500EC1"/>
    <w:rsid w:val="00525408"/>
    <w:rsid w:val="00530047"/>
    <w:rsid w:val="005E77C7"/>
    <w:rsid w:val="00604B5A"/>
    <w:rsid w:val="00626C85"/>
    <w:rsid w:val="006B12AE"/>
    <w:rsid w:val="00733D70"/>
    <w:rsid w:val="007424F2"/>
    <w:rsid w:val="00745521"/>
    <w:rsid w:val="007D7303"/>
    <w:rsid w:val="007E7D6A"/>
    <w:rsid w:val="00841CB1"/>
    <w:rsid w:val="008613E6"/>
    <w:rsid w:val="008A77EE"/>
    <w:rsid w:val="008D7EEE"/>
    <w:rsid w:val="008E4B2A"/>
    <w:rsid w:val="008F437E"/>
    <w:rsid w:val="00992A26"/>
    <w:rsid w:val="009C744F"/>
    <w:rsid w:val="00A65079"/>
    <w:rsid w:val="00B25CC7"/>
    <w:rsid w:val="00B57EF7"/>
    <w:rsid w:val="00B86938"/>
    <w:rsid w:val="00C12248"/>
    <w:rsid w:val="00D12696"/>
    <w:rsid w:val="00DA04CD"/>
    <w:rsid w:val="00DD10D5"/>
    <w:rsid w:val="00E01EBC"/>
    <w:rsid w:val="00E05F16"/>
    <w:rsid w:val="00E92358"/>
    <w:rsid w:val="00ED478E"/>
    <w:rsid w:val="00EE1FB6"/>
    <w:rsid w:val="00F15298"/>
    <w:rsid w:val="00F64336"/>
    <w:rsid w:val="00FC7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08E08"/>
  <w15:docId w15:val="{96D22700-B1C5-4691-B128-E9CD6DE87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03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6C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C8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71</Words>
  <Characters>15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7</dc:creator>
  <cp:lastModifiedBy>Golda Dilema</cp:lastModifiedBy>
  <cp:revision>23</cp:revision>
  <dcterms:created xsi:type="dcterms:W3CDTF">2020-11-03T09:23:00Z</dcterms:created>
  <dcterms:modified xsi:type="dcterms:W3CDTF">2022-03-29T01:54:00Z</dcterms:modified>
</cp:coreProperties>
</file>